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4416F21A" w:rsidR="001444E0" w:rsidRPr="001444E0" w:rsidRDefault="001444E0" w:rsidP="00AC42CA">
      <w:pPr>
        <w:shd w:val="clear" w:color="auto" w:fill="FFFFFF"/>
        <w:tabs>
          <w:tab w:val="left" w:pos="5250"/>
        </w:tabs>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To look through what has been done so far for the literature review.</w:t>
      </w:r>
    </w:p>
    <w:p w14:paraId="5F6A444A" w14:textId="13BA9DF5"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Literature review discussed, talked about what changes need to be made, especially in the game design portion of the review.</w:t>
      </w:r>
    </w:p>
    <w:p w14:paraId="0ACAAC5E" w14:textId="102EFFD7"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Some changes need to be made to the literature review, as it needs to focus on what will be used in my game not how it has been implemented.</w:t>
      </w:r>
    </w:p>
    <w:p w14:paraId="1C4351B1" w14:textId="4A80ABB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Another look at the literature review needs to be done before the due date. This will be done through e-mail instead of a meeting.</w:t>
      </w:r>
    </w:p>
    <w:p w14:paraId="5DA1A7F9" w14:textId="29D5E5F6"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bookmarkStart w:id="0" w:name="_GoBack"/>
      <w:bookmarkEnd w:id="0"/>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5F57BFA0"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11/26/2019</w:t>
      </w:r>
    </w:p>
    <w:p w14:paraId="55BF1594" w14:textId="3C278A55"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AC42CA">
        <w:rPr>
          <w:rFonts w:ascii="Tahoma" w:eastAsia="Times New Roman" w:hAnsi="Tahoma" w:cs="Tahoma"/>
          <w:color w:val="333333"/>
          <w:sz w:val="26"/>
          <w:szCs w:val="26"/>
        </w:rPr>
        <w:t xml:space="preserve"> </w:t>
      </w:r>
      <w:r w:rsidR="00AC42CA" w:rsidRPr="00AC42CA">
        <w:rPr>
          <w:rFonts w:ascii="Tahoma" w:eastAsia="Times New Roman" w:hAnsi="Tahoma" w:cs="Tahoma"/>
          <w:color w:val="333333"/>
          <w:sz w:val="26"/>
          <w:szCs w:val="26"/>
        </w:rPr>
        <w:t>1/7/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AC42CA"/>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49:00Z</dcterms:created>
  <dcterms:modified xsi:type="dcterms:W3CDTF">2020-05-17T11:49:00Z</dcterms:modified>
</cp:coreProperties>
</file>